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ED00E" w14:textId="77777777" w:rsidR="003D799E" w:rsidRDefault="00BF0E78" w:rsidP="00BF0E78">
      <w:pPr>
        <w:pStyle w:val="Title"/>
        <w:jc w:val="center"/>
      </w:pPr>
      <w:r>
        <w:t>PAG (Parents’ Advisory Group)</w:t>
      </w:r>
    </w:p>
    <w:p w14:paraId="2EC07E22" w14:textId="605901CE" w:rsidR="00BF0E78" w:rsidRPr="00BF0E78" w:rsidRDefault="007D6D39" w:rsidP="00BF0E78">
      <w:pPr>
        <w:pStyle w:val="Heading1"/>
        <w:jc w:val="center"/>
        <w:rPr>
          <w:color w:val="000000" w:themeColor="text1"/>
        </w:rPr>
      </w:pPr>
      <w:r>
        <w:rPr>
          <w:rFonts w:ascii="Calibri" w:hAnsi="Calibri" w:cs="Calibri"/>
          <w:color w:val="000000" w:themeColor="text1"/>
        </w:rPr>
        <w:t>É</w:t>
      </w:r>
      <w:r w:rsidR="00BF0E78" w:rsidRPr="00BF0E78">
        <w:rPr>
          <w:color w:val="000000" w:themeColor="text1"/>
        </w:rPr>
        <w:t>cole Robert H. Smith School</w:t>
      </w:r>
    </w:p>
    <w:p w14:paraId="29B3980C" w14:textId="77777777" w:rsidR="00BF0E78" w:rsidRPr="00BF0E78" w:rsidRDefault="00BF0E78" w:rsidP="00BF0E78">
      <w:pPr>
        <w:pStyle w:val="Heading2"/>
        <w:jc w:val="center"/>
        <w:rPr>
          <w:color w:val="000000" w:themeColor="text1"/>
        </w:rPr>
      </w:pPr>
      <w:r w:rsidRPr="00BF0E78">
        <w:rPr>
          <w:color w:val="000000" w:themeColor="text1"/>
        </w:rPr>
        <w:t>Meeting Minutes</w:t>
      </w:r>
    </w:p>
    <w:p w14:paraId="69DCD8F4" w14:textId="63D6611C" w:rsidR="00BF0E78" w:rsidRPr="00BF0E78" w:rsidRDefault="00BF0E78" w:rsidP="00BF0E78">
      <w:pPr>
        <w:pStyle w:val="Heading2"/>
        <w:jc w:val="center"/>
        <w:rPr>
          <w:color w:val="000000" w:themeColor="text1"/>
        </w:rPr>
      </w:pPr>
      <w:r w:rsidRPr="00BF0E78">
        <w:rPr>
          <w:color w:val="000000" w:themeColor="text1"/>
        </w:rPr>
        <w:t xml:space="preserve">Date: </w:t>
      </w:r>
      <w:r w:rsidR="00E136EE">
        <w:rPr>
          <w:color w:val="000000" w:themeColor="text1"/>
        </w:rPr>
        <w:t>April 24</w:t>
      </w:r>
      <w:r w:rsidR="00117104">
        <w:rPr>
          <w:color w:val="000000" w:themeColor="text1"/>
        </w:rPr>
        <w:t>, 2017</w:t>
      </w:r>
      <w:r w:rsidR="00373A03">
        <w:rPr>
          <w:color w:val="000000" w:themeColor="text1"/>
        </w:rPr>
        <w:t>, 6:3</w:t>
      </w:r>
      <w:r w:rsidR="001405A8">
        <w:rPr>
          <w:color w:val="000000" w:themeColor="text1"/>
        </w:rPr>
        <w:t>0 PM</w:t>
      </w:r>
    </w:p>
    <w:p w14:paraId="587BE540" w14:textId="5158A1EC" w:rsidR="00BF0E78" w:rsidRDefault="00BF0E78" w:rsidP="00BF0E78">
      <w:pPr>
        <w:pStyle w:val="Heading2"/>
      </w:pPr>
      <w:r>
        <w:t>Executive Committee Present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65"/>
      </w:tblGrid>
      <w:tr w:rsidR="00E136EE" w14:paraId="616077B7" w14:textId="77777777" w:rsidTr="00E136EE">
        <w:trPr>
          <w:trHeight w:val="279"/>
        </w:trPr>
        <w:tc>
          <w:tcPr>
            <w:tcW w:w="6865" w:type="dxa"/>
          </w:tcPr>
          <w:p w14:paraId="63E9E79C" w14:textId="6C3EB348" w:rsidR="00E136EE" w:rsidRDefault="00E136EE" w:rsidP="00FC625F">
            <w:r>
              <w:t xml:space="preserve">Jill </w:t>
            </w:r>
            <w:proofErr w:type="spellStart"/>
            <w:r>
              <w:t>Condra</w:t>
            </w:r>
            <w:proofErr w:type="spellEnd"/>
            <w:r>
              <w:t xml:space="preserve"> (Chair)</w:t>
            </w:r>
          </w:p>
        </w:tc>
      </w:tr>
      <w:tr w:rsidR="00E136EE" w14:paraId="1C6A2BB9" w14:textId="77777777" w:rsidTr="00E136EE">
        <w:trPr>
          <w:trHeight w:val="279"/>
        </w:trPr>
        <w:tc>
          <w:tcPr>
            <w:tcW w:w="6865" w:type="dxa"/>
          </w:tcPr>
          <w:p w14:paraId="3CD884C9" w14:textId="76160B7C" w:rsidR="00E136EE" w:rsidRDefault="00E136EE" w:rsidP="00FC625F">
            <w:r>
              <w:t>James Wright (Vice-Chair)</w:t>
            </w:r>
          </w:p>
        </w:tc>
      </w:tr>
      <w:tr w:rsidR="00D41A15" w14:paraId="266E9624" w14:textId="77777777" w:rsidTr="00E136EE">
        <w:trPr>
          <w:trHeight w:val="279"/>
        </w:trPr>
        <w:tc>
          <w:tcPr>
            <w:tcW w:w="6865" w:type="dxa"/>
          </w:tcPr>
          <w:p w14:paraId="6EBEBD3C" w14:textId="46D80AF7" w:rsidR="00D41A15" w:rsidRDefault="00D41A15" w:rsidP="00E136EE">
            <w:r>
              <w:t>Audrey McNab (Co-Treasurer)</w:t>
            </w:r>
          </w:p>
        </w:tc>
      </w:tr>
      <w:tr w:rsidR="00E136EE" w14:paraId="25BF98E2" w14:textId="77777777" w:rsidTr="00E136EE">
        <w:trPr>
          <w:trHeight w:val="279"/>
        </w:trPr>
        <w:tc>
          <w:tcPr>
            <w:tcW w:w="6865" w:type="dxa"/>
          </w:tcPr>
          <w:p w14:paraId="11F1FD81" w14:textId="7E88AF02" w:rsidR="00E136EE" w:rsidRDefault="00D41A15" w:rsidP="00E136EE">
            <w:r>
              <w:t>Melissa Harrison (Co-T</w:t>
            </w:r>
            <w:r w:rsidR="00E136EE">
              <w:t>reasurer)</w:t>
            </w:r>
          </w:p>
        </w:tc>
      </w:tr>
    </w:tbl>
    <w:p w14:paraId="5048BEB0" w14:textId="77777777" w:rsidR="00FC625F" w:rsidRPr="00FC625F" w:rsidRDefault="00FC625F" w:rsidP="00FC625F"/>
    <w:p w14:paraId="5A5ABD03" w14:textId="0C7E2D16" w:rsidR="00471EE0" w:rsidRDefault="00471EE0" w:rsidP="00471EE0">
      <w:pPr>
        <w:pStyle w:val="Heading2"/>
      </w:pPr>
      <w:r>
        <w:t>Program Directors Pres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67"/>
      </w:tblGrid>
      <w:tr w:rsidR="00E136EE" w14:paraId="6FDDE1C8" w14:textId="77777777" w:rsidTr="00E136EE">
        <w:trPr>
          <w:trHeight w:val="170"/>
        </w:trPr>
        <w:tc>
          <w:tcPr>
            <w:tcW w:w="6867" w:type="dxa"/>
          </w:tcPr>
          <w:p w14:paraId="5D9ABD3A" w14:textId="3B28D751" w:rsidR="00E136EE" w:rsidRDefault="00E136EE" w:rsidP="00E136EE">
            <w:r>
              <w:t>Julie Garcia (Fundraising)</w:t>
            </w:r>
          </w:p>
        </w:tc>
      </w:tr>
      <w:tr w:rsidR="00E136EE" w14:paraId="4BF3BB00" w14:textId="77777777" w:rsidTr="00E136EE">
        <w:trPr>
          <w:trHeight w:val="178"/>
        </w:trPr>
        <w:tc>
          <w:tcPr>
            <w:tcW w:w="6867" w:type="dxa"/>
          </w:tcPr>
          <w:p w14:paraId="2E2BA381" w14:textId="03D1B9B5" w:rsidR="00E136EE" w:rsidRDefault="00E136EE" w:rsidP="00E136EE">
            <w:r>
              <w:t>Mel Dorrington (Fun lunch)</w:t>
            </w:r>
          </w:p>
        </w:tc>
      </w:tr>
      <w:tr w:rsidR="00E136EE" w14:paraId="50AD134A" w14:textId="77777777" w:rsidTr="00E136EE">
        <w:trPr>
          <w:trHeight w:val="348"/>
        </w:trPr>
        <w:tc>
          <w:tcPr>
            <w:tcW w:w="6867" w:type="dxa"/>
          </w:tcPr>
          <w:p w14:paraId="5C82375C" w14:textId="231BC0DB" w:rsidR="00E136EE" w:rsidRDefault="00E136EE" w:rsidP="00E136EE">
            <w:r>
              <w:t xml:space="preserve">Terry </w:t>
            </w:r>
            <w:proofErr w:type="spellStart"/>
            <w:r>
              <w:t>Wuerz</w:t>
            </w:r>
            <w:proofErr w:type="spellEnd"/>
            <w:r>
              <w:t xml:space="preserve"> (South District Advisory)</w:t>
            </w:r>
          </w:p>
        </w:tc>
      </w:tr>
    </w:tbl>
    <w:p w14:paraId="5F9468CD" w14:textId="77777777" w:rsidR="00FC625F" w:rsidRPr="00FC625F" w:rsidRDefault="00FC625F" w:rsidP="00FC625F"/>
    <w:p w14:paraId="11A6BDA8" w14:textId="552B88B5" w:rsidR="00D75022" w:rsidRDefault="00D75022" w:rsidP="00D75022">
      <w:pPr>
        <w:pStyle w:val="Heading2"/>
      </w:pPr>
      <w:r>
        <w:t>School Administr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00"/>
      </w:tblGrid>
      <w:tr w:rsidR="00E136EE" w14:paraId="67C15CCB" w14:textId="77777777" w:rsidTr="00E136EE">
        <w:trPr>
          <w:trHeight w:val="175"/>
        </w:trPr>
        <w:tc>
          <w:tcPr>
            <w:tcW w:w="6900" w:type="dxa"/>
          </w:tcPr>
          <w:p w14:paraId="525BBEC4" w14:textId="12EF3F9B" w:rsidR="00E136EE" w:rsidRDefault="00E136EE" w:rsidP="00FC625F">
            <w:r>
              <w:t>Mr. Rossi (Principal)</w:t>
            </w:r>
          </w:p>
        </w:tc>
      </w:tr>
      <w:tr w:rsidR="00E136EE" w14:paraId="400B8026" w14:textId="77777777" w:rsidTr="00E136EE">
        <w:trPr>
          <w:trHeight w:val="359"/>
        </w:trPr>
        <w:tc>
          <w:tcPr>
            <w:tcW w:w="6900" w:type="dxa"/>
          </w:tcPr>
          <w:p w14:paraId="2AD776A4" w14:textId="289A9DA2" w:rsidR="00E136EE" w:rsidRDefault="00E136EE" w:rsidP="00FC625F">
            <w:r>
              <w:t xml:space="preserve">Mme. </w:t>
            </w:r>
            <w:proofErr w:type="spellStart"/>
            <w:r>
              <w:t>Ostermann</w:t>
            </w:r>
            <w:proofErr w:type="spellEnd"/>
            <w:r>
              <w:t xml:space="preserve"> (Vice-Principal)</w:t>
            </w:r>
          </w:p>
        </w:tc>
      </w:tr>
    </w:tbl>
    <w:p w14:paraId="0228747B" w14:textId="77777777" w:rsidR="00FC625F" w:rsidRPr="00FC625F" w:rsidRDefault="00FC625F" w:rsidP="00FC625F"/>
    <w:p w14:paraId="63BBB492" w14:textId="397C0938" w:rsidR="00FC625F" w:rsidRDefault="00FC625F" w:rsidP="00FC625F">
      <w:pPr>
        <w:pStyle w:val="Heading2"/>
      </w:pPr>
      <w:r>
        <w:t>Regre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87"/>
      </w:tblGrid>
      <w:tr w:rsidR="00E136EE" w14:paraId="03677D01" w14:textId="77777777" w:rsidTr="00E136EE">
        <w:trPr>
          <w:trHeight w:val="209"/>
        </w:trPr>
        <w:tc>
          <w:tcPr>
            <w:tcW w:w="6887" w:type="dxa"/>
          </w:tcPr>
          <w:p w14:paraId="5B1F5730" w14:textId="72C18B34" w:rsidR="00E136EE" w:rsidRDefault="00E136EE" w:rsidP="00FC625F">
            <w:r>
              <w:t>Audrey McNab (Co-Treasurer)</w:t>
            </w:r>
          </w:p>
        </w:tc>
      </w:tr>
      <w:tr w:rsidR="00E136EE" w14:paraId="5549A4C9" w14:textId="77777777" w:rsidTr="00E136EE">
        <w:trPr>
          <w:trHeight w:val="427"/>
        </w:trPr>
        <w:tc>
          <w:tcPr>
            <w:tcW w:w="6887" w:type="dxa"/>
          </w:tcPr>
          <w:p w14:paraId="28283C59" w14:textId="7F647472" w:rsidR="00E136EE" w:rsidRDefault="00E136EE" w:rsidP="00FC625F">
            <w:r>
              <w:t xml:space="preserve">Terry </w:t>
            </w:r>
            <w:proofErr w:type="spellStart"/>
            <w:r>
              <w:t>Wuerz</w:t>
            </w:r>
            <w:proofErr w:type="spellEnd"/>
            <w:r>
              <w:t xml:space="preserve"> (South district advisory)</w:t>
            </w:r>
          </w:p>
        </w:tc>
      </w:tr>
      <w:tr w:rsidR="00E136EE" w14:paraId="7901615F" w14:textId="77777777" w:rsidTr="00E136EE">
        <w:trPr>
          <w:trHeight w:val="218"/>
        </w:trPr>
        <w:tc>
          <w:tcPr>
            <w:tcW w:w="6887" w:type="dxa"/>
          </w:tcPr>
          <w:p w14:paraId="29032724" w14:textId="2498C94A" w:rsidR="00E136EE" w:rsidRDefault="00E136EE" w:rsidP="00FC625F">
            <w:r>
              <w:t>Gail Johnston (Family Picnic)</w:t>
            </w:r>
          </w:p>
        </w:tc>
      </w:tr>
      <w:tr w:rsidR="00E136EE" w14:paraId="651D0DD9" w14:textId="77777777" w:rsidTr="00E136EE">
        <w:trPr>
          <w:trHeight w:val="209"/>
        </w:trPr>
        <w:tc>
          <w:tcPr>
            <w:tcW w:w="6887" w:type="dxa"/>
          </w:tcPr>
          <w:p w14:paraId="45017CC9" w14:textId="7F86ED02" w:rsidR="00E136EE" w:rsidRDefault="00E136EE" w:rsidP="00FC625F">
            <w:r>
              <w:t xml:space="preserve">Anji </w:t>
            </w:r>
            <w:r w:rsidR="00194DA3">
              <w:t>Petruzzelli</w:t>
            </w:r>
          </w:p>
        </w:tc>
      </w:tr>
    </w:tbl>
    <w:p w14:paraId="667A7CE3" w14:textId="77777777" w:rsidR="00FC625F" w:rsidRPr="00FC625F" w:rsidRDefault="00FC625F" w:rsidP="00FC625F"/>
    <w:p w14:paraId="2477AEC9" w14:textId="77777777" w:rsidR="00FC625F" w:rsidRDefault="00FC625F" w:rsidP="00FC625F">
      <w:pPr>
        <w:pStyle w:val="Heading2"/>
      </w:pPr>
      <w:r>
        <w:t>Recorder</w:t>
      </w:r>
    </w:p>
    <w:p w14:paraId="1E7927F8" w14:textId="70EC6857" w:rsidR="00FC625F" w:rsidRDefault="00E136EE" w:rsidP="00FC625F">
      <w:r>
        <w:t>James Wright</w:t>
      </w:r>
    </w:p>
    <w:p w14:paraId="6871644C" w14:textId="77777777" w:rsidR="00FC625F" w:rsidRDefault="00FC625F" w:rsidP="00D75022"/>
    <w:p w14:paraId="44AC2421" w14:textId="69E577CA" w:rsidR="00D75022" w:rsidRPr="00D75022" w:rsidRDefault="00D75022" w:rsidP="00D75022">
      <w:pPr>
        <w:pStyle w:val="Heading2"/>
      </w:pPr>
      <w:r>
        <w:t>Minutes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127"/>
        <w:gridCol w:w="7229"/>
      </w:tblGrid>
      <w:tr w:rsidR="00022AA2" w14:paraId="6FD6DBF8" w14:textId="77777777" w:rsidTr="005F6FFD">
        <w:tc>
          <w:tcPr>
            <w:tcW w:w="2127" w:type="dxa"/>
            <w:shd w:val="clear" w:color="auto" w:fill="BDD6EE" w:themeFill="accent1" w:themeFillTint="66"/>
          </w:tcPr>
          <w:p w14:paraId="3FB6D2C5" w14:textId="77777777" w:rsidR="00022AA2" w:rsidRDefault="00022AA2" w:rsidP="00BF0E78">
            <w:r>
              <w:t>Agenda / Speaker</w:t>
            </w:r>
          </w:p>
        </w:tc>
        <w:tc>
          <w:tcPr>
            <w:tcW w:w="7229" w:type="dxa"/>
            <w:shd w:val="clear" w:color="auto" w:fill="BDD6EE" w:themeFill="accent1" w:themeFillTint="66"/>
          </w:tcPr>
          <w:p w14:paraId="63C0A06A" w14:textId="77777777" w:rsidR="00022AA2" w:rsidRDefault="00022AA2" w:rsidP="00BF0E78">
            <w:r>
              <w:t>Discussion</w:t>
            </w:r>
          </w:p>
        </w:tc>
      </w:tr>
      <w:tr w:rsidR="00022AA2" w14:paraId="1A656033" w14:textId="77777777" w:rsidTr="005F6FFD">
        <w:tc>
          <w:tcPr>
            <w:tcW w:w="2127" w:type="dxa"/>
          </w:tcPr>
          <w:p w14:paraId="20C1B4A7" w14:textId="77777777" w:rsidR="00022AA2" w:rsidRDefault="00022AA2" w:rsidP="00BF0E78">
            <w:r>
              <w:t>Opening statements and call to order</w:t>
            </w:r>
          </w:p>
        </w:tc>
        <w:tc>
          <w:tcPr>
            <w:tcW w:w="7229" w:type="dxa"/>
          </w:tcPr>
          <w:p w14:paraId="423C3260" w14:textId="4899DD3F" w:rsidR="00022AA2" w:rsidRDefault="005F7EEA" w:rsidP="00B3596F">
            <w:pPr>
              <w:pStyle w:val="ListParagraph"/>
              <w:numPr>
                <w:ilvl w:val="0"/>
                <w:numId w:val="6"/>
              </w:numPr>
            </w:pPr>
            <w:r>
              <w:t xml:space="preserve">Previous minutes from </w:t>
            </w:r>
            <w:r w:rsidR="00761897">
              <w:t xml:space="preserve">March </w:t>
            </w:r>
            <w:proofErr w:type="gramStart"/>
            <w:r w:rsidR="00761897">
              <w:t>6</w:t>
            </w:r>
            <w:proofErr w:type="gramEnd"/>
            <w:r w:rsidR="008B22EB">
              <w:t xml:space="preserve"> </w:t>
            </w:r>
            <w:r w:rsidR="005E7DC3">
              <w:t>201</w:t>
            </w:r>
            <w:r>
              <w:t>7</w:t>
            </w:r>
            <w:r w:rsidR="005E7DC3">
              <w:t xml:space="preserve"> </w:t>
            </w:r>
            <w:r w:rsidR="008B22EB">
              <w:t>mee</w:t>
            </w:r>
            <w:r w:rsidR="00B760F3">
              <w:t>ting were amended and approved.</w:t>
            </w:r>
          </w:p>
        </w:tc>
      </w:tr>
      <w:tr w:rsidR="00B3596F" w14:paraId="69DCB500" w14:textId="77777777" w:rsidTr="005F6FFD">
        <w:tc>
          <w:tcPr>
            <w:tcW w:w="2127" w:type="dxa"/>
          </w:tcPr>
          <w:p w14:paraId="595EF4A7" w14:textId="214C42F2" w:rsidR="00B3596F" w:rsidRDefault="00B3596F" w:rsidP="00BF0E78">
            <w:r>
              <w:t xml:space="preserve">Jill </w:t>
            </w:r>
            <w:proofErr w:type="spellStart"/>
            <w:r>
              <w:t>Condra</w:t>
            </w:r>
            <w:proofErr w:type="spellEnd"/>
            <w:r>
              <w:t xml:space="preserve"> - Chair</w:t>
            </w:r>
          </w:p>
        </w:tc>
        <w:tc>
          <w:tcPr>
            <w:tcW w:w="7229" w:type="dxa"/>
          </w:tcPr>
          <w:p w14:paraId="157465B1" w14:textId="30DE2178" w:rsidR="00B3596F" w:rsidRDefault="00055212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Introduction and Welcome</w:t>
            </w:r>
          </w:p>
          <w:p w14:paraId="68BD9BF1" w14:textId="77777777" w:rsidR="00055212" w:rsidRDefault="00055212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Open Position: </w:t>
            </w:r>
          </w:p>
          <w:p w14:paraId="322119C9" w14:textId="77777777" w:rsidR="00055212" w:rsidRDefault="00055212" w:rsidP="00055212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</w:r>
            <w:r>
              <w:rPr>
                <w:rFonts w:ascii="Calibri" w:eastAsia="Times New Roman" w:hAnsi="Calibri" w:cs="Calibri"/>
                <w:lang w:val="en-US" w:eastAsia="en-CA"/>
              </w:rPr>
              <w:tab/>
              <w:t>Communications Director</w:t>
            </w:r>
          </w:p>
          <w:p w14:paraId="794CC80A" w14:textId="77777777" w:rsidR="00055212" w:rsidRDefault="00055212" w:rsidP="00055212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</w:r>
            <w:r>
              <w:rPr>
                <w:rFonts w:ascii="Calibri" w:eastAsia="Times New Roman" w:hAnsi="Calibri" w:cs="Calibri"/>
                <w:lang w:val="en-US" w:eastAsia="en-CA"/>
              </w:rPr>
              <w:tab/>
              <w:t>Secretary</w:t>
            </w:r>
          </w:p>
          <w:p w14:paraId="46028242" w14:textId="77777777" w:rsidR="00055212" w:rsidRDefault="00055212" w:rsidP="00055212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lastRenderedPageBreak/>
              <w:tab/>
            </w:r>
            <w:r>
              <w:rPr>
                <w:rFonts w:ascii="Calibri" w:eastAsia="Times New Roman" w:hAnsi="Calibri" w:cs="Calibri"/>
                <w:lang w:val="en-US" w:eastAsia="en-CA"/>
              </w:rPr>
              <w:tab/>
              <w:t>Vice Chair</w:t>
            </w:r>
          </w:p>
          <w:p w14:paraId="34480C73" w14:textId="7E8DC635" w:rsidR="00055212" w:rsidRDefault="00055212" w:rsidP="00055212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Jill to send Mr. Rossi open positions for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synervoice</w:t>
            </w:r>
            <w:proofErr w:type="spellEnd"/>
          </w:p>
          <w:p w14:paraId="2ADC8B67" w14:textId="4B3723A1" w:rsidR="00055212" w:rsidRPr="00055212" w:rsidRDefault="00055212" w:rsidP="00055212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Add communication to family picnic to get volunteers to run a booth to promote PAG and recruit new positions</w:t>
            </w:r>
          </w:p>
        </w:tc>
      </w:tr>
      <w:tr w:rsidR="00055212" w14:paraId="551FC6D5" w14:textId="77777777" w:rsidTr="005F6FFD">
        <w:tc>
          <w:tcPr>
            <w:tcW w:w="2127" w:type="dxa"/>
          </w:tcPr>
          <w:p w14:paraId="5B5DB117" w14:textId="32B5777F" w:rsidR="00055212" w:rsidRDefault="001A5B45" w:rsidP="00BF0E78">
            <w:r>
              <w:lastRenderedPageBreak/>
              <w:t>Position Elections</w:t>
            </w:r>
          </w:p>
        </w:tc>
        <w:tc>
          <w:tcPr>
            <w:tcW w:w="7229" w:type="dxa"/>
          </w:tcPr>
          <w:p w14:paraId="68C2AFD6" w14:textId="77777777" w:rsidR="00055212" w:rsidRDefault="001A5B4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James Wright voted in as Chairperson</w:t>
            </w:r>
          </w:p>
          <w:p w14:paraId="5C77DF45" w14:textId="4E5E03CD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 xml:space="preserve">Move – </w:t>
            </w:r>
            <w:r w:rsidR="00565596">
              <w:rPr>
                <w:rFonts w:ascii="Calibri" w:eastAsia="Times New Roman" w:hAnsi="Calibri" w:cs="Calibri"/>
                <w:lang w:val="en-US" w:eastAsia="en-CA"/>
              </w:rPr>
              <w:t>Audrey McNab</w:t>
            </w:r>
            <w:bookmarkStart w:id="0" w:name="_GoBack"/>
            <w:bookmarkEnd w:id="0"/>
          </w:p>
          <w:p w14:paraId="78A63E6C" w14:textId="77777777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Second – Julie Garcia</w:t>
            </w:r>
          </w:p>
          <w:p w14:paraId="1CB5B61D" w14:textId="77777777" w:rsidR="001A5B45" w:rsidRDefault="001A5B45" w:rsidP="001A5B45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Brendon Boland voted in as Treasurer </w:t>
            </w:r>
          </w:p>
          <w:p w14:paraId="02183A33" w14:textId="52E9483C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Move – Audrey McNab</w:t>
            </w:r>
          </w:p>
          <w:p w14:paraId="4E552875" w14:textId="4D42BAE9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Second –</w:t>
            </w:r>
            <w:r w:rsidR="00565596">
              <w:rPr>
                <w:rFonts w:ascii="Calibri" w:eastAsia="Times New Roman" w:hAnsi="Calibri" w:cs="Calibri"/>
                <w:lang w:val="en-US" w:eastAsia="en-CA"/>
              </w:rPr>
              <w:t xml:space="preserve"> Sarah Snider</w:t>
            </w:r>
          </w:p>
          <w:p w14:paraId="07E6E228" w14:textId="1474D1FA" w:rsidR="001A5B45" w:rsidRDefault="001A5B45" w:rsidP="001A5B45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Sarah Snider voted in as Secretary</w:t>
            </w:r>
          </w:p>
          <w:p w14:paraId="3F7EBA53" w14:textId="11DB05D3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 xml:space="preserve">Move – Melissa </w:t>
            </w:r>
            <w:r w:rsidR="005F41FF">
              <w:rPr>
                <w:rFonts w:ascii="Calibri" w:eastAsia="Times New Roman" w:hAnsi="Calibri" w:cs="Calibri"/>
                <w:lang w:val="en-US" w:eastAsia="en-CA"/>
              </w:rPr>
              <w:t>Harrison</w:t>
            </w:r>
          </w:p>
          <w:p w14:paraId="05C39BF7" w14:textId="77777777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Second -Brendon Boland</w:t>
            </w:r>
          </w:p>
          <w:p w14:paraId="3E31F050" w14:textId="7E969AA6" w:rsidR="001A5B45" w:rsidRDefault="005F41FF" w:rsidP="001A5B45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Julie Garcia voted in as Fundraiser/Playground Committee Director</w:t>
            </w:r>
          </w:p>
          <w:p w14:paraId="1CDD1597" w14:textId="71889DC0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 xml:space="preserve">Move – </w:t>
            </w:r>
            <w:r w:rsidR="005F41FF">
              <w:rPr>
                <w:rFonts w:ascii="Calibri" w:eastAsia="Times New Roman" w:hAnsi="Calibri" w:cs="Calibri"/>
                <w:lang w:val="en-US" w:eastAsia="en-CA"/>
              </w:rPr>
              <w:t>Sarah Snider</w:t>
            </w:r>
          </w:p>
          <w:p w14:paraId="6892043D" w14:textId="2C110F11" w:rsidR="001A5B45" w:rsidRDefault="001A5B45" w:rsidP="001A5B45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Second -</w:t>
            </w:r>
            <w:r w:rsidR="005F41FF">
              <w:rPr>
                <w:rFonts w:ascii="Calibri" w:eastAsia="Times New Roman" w:hAnsi="Calibri" w:cs="Calibri"/>
                <w:lang w:val="en-US" w:eastAsia="en-CA"/>
              </w:rPr>
              <w:t>Audrey McNab</w:t>
            </w:r>
          </w:p>
          <w:p w14:paraId="52DC0F98" w14:textId="77777777" w:rsidR="005F41FF" w:rsidRDefault="005F41FF" w:rsidP="005F41FF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Terry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Wuerz</w:t>
            </w:r>
            <w:proofErr w:type="spellEnd"/>
            <w:r>
              <w:rPr>
                <w:rFonts w:ascii="Calibri" w:eastAsia="Times New Roman" w:hAnsi="Calibri" w:cs="Calibri"/>
                <w:lang w:val="en-US" w:eastAsia="en-CA"/>
              </w:rPr>
              <w:t xml:space="preserve"> voted in as South District Advisory Director</w:t>
            </w:r>
          </w:p>
          <w:p w14:paraId="5F4F2A7F" w14:textId="77777777" w:rsidR="005F41FF" w:rsidRDefault="005F41FF" w:rsidP="005F41FF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Move – Julie Garcia</w:t>
            </w:r>
          </w:p>
          <w:p w14:paraId="7B1E3E6C" w14:textId="44FB2E2C" w:rsidR="005F41FF" w:rsidRDefault="005F41FF" w:rsidP="005F41FF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Second -Melissa Harrison</w:t>
            </w:r>
          </w:p>
          <w:p w14:paraId="60925D54" w14:textId="7C5189BA" w:rsidR="002A4878" w:rsidRDefault="002A4878" w:rsidP="002A4878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Lauren Hope voted in as French Language </w:t>
            </w:r>
            <w:r w:rsidR="00EF5736">
              <w:rPr>
                <w:rFonts w:ascii="Calibri" w:eastAsia="Times New Roman" w:hAnsi="Calibri" w:cs="Calibri"/>
                <w:lang w:val="en-US" w:eastAsia="en-CA"/>
              </w:rPr>
              <w:t>Coordinator</w:t>
            </w:r>
          </w:p>
          <w:p w14:paraId="6A13492A" w14:textId="60C58603" w:rsidR="002A4878" w:rsidRDefault="002A4878" w:rsidP="002A4878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Move – Melissa Harrison</w:t>
            </w:r>
          </w:p>
          <w:p w14:paraId="345FAA94" w14:textId="347ED1AC" w:rsidR="001A5B45" w:rsidRPr="00B3596F" w:rsidRDefault="002A4878" w:rsidP="002A4878">
            <w:pPr>
              <w:ind w:left="720"/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 xml:space="preserve">Second -Terry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Wuerz</w:t>
            </w:r>
            <w:proofErr w:type="spellEnd"/>
          </w:p>
        </w:tc>
      </w:tr>
      <w:tr w:rsidR="00055212" w14:paraId="0DE26A26" w14:textId="77777777" w:rsidTr="005F6FFD">
        <w:tc>
          <w:tcPr>
            <w:tcW w:w="2127" w:type="dxa"/>
          </w:tcPr>
          <w:p w14:paraId="4742E2BE" w14:textId="72812288" w:rsidR="00055212" w:rsidRDefault="002A4878" w:rsidP="00BF0E78">
            <w:r>
              <w:t>Treasurer’s Report</w:t>
            </w:r>
          </w:p>
        </w:tc>
        <w:tc>
          <w:tcPr>
            <w:tcW w:w="7229" w:type="dxa"/>
          </w:tcPr>
          <w:p w14:paraId="03657308" w14:textId="77777777" w:rsidR="00055212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Present by Melissa Harrison</w:t>
            </w:r>
          </w:p>
          <w:p w14:paraId="4C195DF8" w14:textId="04A5492B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Winnipeg Foundation and Community Place Program grants have both been received</w:t>
            </w:r>
          </w:p>
          <w:p w14:paraId="78262A03" w14:textId="77777777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Teacher Appreciation cost $500</w:t>
            </w:r>
          </w:p>
          <w:p w14:paraId="74B2D782" w14:textId="77777777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$5,000 was given to school</w:t>
            </w:r>
          </w:p>
          <w:p w14:paraId="00468EA5" w14:textId="77777777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Net Income $25,337.92</w:t>
            </w:r>
          </w:p>
          <w:p w14:paraId="0A7A9B65" w14:textId="77777777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Bank Account Balance $32,353.91</w:t>
            </w:r>
          </w:p>
          <w:p w14:paraId="4451F9C7" w14:textId="24D96880" w:rsidR="00D41A15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Misc. Revenue was money that had been sitting in PayPal account from previous years</w:t>
            </w:r>
          </w:p>
          <w:p w14:paraId="438AC0D4" w14:textId="7621EEF4" w:rsidR="00727D9E" w:rsidRDefault="00727D9E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$17,000 was given to Winnipeg School Division to settle the Playground Enhancement account</w:t>
            </w:r>
          </w:p>
          <w:p w14:paraId="0ED8F2EA" w14:textId="4AE41BA2" w:rsidR="00727D9E" w:rsidRDefault="00727D9E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$1,860 given for pay-it-forward fun lunch</w:t>
            </w:r>
          </w:p>
          <w:p w14:paraId="2C04EF51" w14:textId="19C37D5C" w:rsidR="00A90A43" w:rsidRDefault="00A90A43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Some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misc</w:t>
            </w:r>
            <w:proofErr w:type="spellEnd"/>
            <w:r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cheques</w:t>
            </w:r>
            <w:proofErr w:type="spellEnd"/>
            <w:r>
              <w:rPr>
                <w:rFonts w:ascii="Calibri" w:eastAsia="Times New Roman" w:hAnsi="Calibri" w:cs="Calibri"/>
                <w:lang w:val="en-US" w:eastAsia="en-CA"/>
              </w:rPr>
              <w:t xml:space="preserve"> are left uncashed</w:t>
            </w:r>
          </w:p>
          <w:p w14:paraId="6C016DE9" w14:textId="2F673141" w:rsidR="00D41A15" w:rsidRPr="00B3596F" w:rsidRDefault="00D41A15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After outstanding Expanses, approximately $15,292 remains</w:t>
            </w:r>
            <w:r w:rsidR="00727D9E">
              <w:rPr>
                <w:rFonts w:ascii="Calibri" w:eastAsia="Times New Roman" w:hAnsi="Calibri" w:cs="Calibri"/>
                <w:lang w:val="en-US" w:eastAsia="en-CA"/>
              </w:rPr>
              <w:t xml:space="preserve"> in all accounts</w:t>
            </w:r>
          </w:p>
        </w:tc>
      </w:tr>
      <w:tr w:rsidR="00055212" w14:paraId="7F36E149" w14:textId="77777777" w:rsidTr="005F6FFD">
        <w:tc>
          <w:tcPr>
            <w:tcW w:w="2127" w:type="dxa"/>
          </w:tcPr>
          <w:p w14:paraId="420EF9DD" w14:textId="40479F03" w:rsidR="00055212" w:rsidRDefault="002A4878" w:rsidP="00BF0E78">
            <w:r>
              <w:t>Principal’s Report</w:t>
            </w:r>
          </w:p>
        </w:tc>
        <w:tc>
          <w:tcPr>
            <w:tcW w:w="7229" w:type="dxa"/>
          </w:tcPr>
          <w:p w14:paraId="539466C1" w14:textId="11164E77" w:rsidR="00055212" w:rsidRPr="00B3596F" w:rsidRDefault="00206A1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Principal’s report was discussed at high level</w:t>
            </w:r>
          </w:p>
        </w:tc>
      </w:tr>
      <w:tr w:rsidR="00055212" w14:paraId="1501C389" w14:textId="77777777" w:rsidTr="005F6FFD">
        <w:tc>
          <w:tcPr>
            <w:tcW w:w="2127" w:type="dxa"/>
          </w:tcPr>
          <w:p w14:paraId="776DB24A" w14:textId="365B5F91" w:rsidR="00055212" w:rsidRDefault="00D532CC" w:rsidP="00BF0E78">
            <w:r>
              <w:t>Promotions and Fundraising</w:t>
            </w:r>
          </w:p>
        </w:tc>
        <w:tc>
          <w:tcPr>
            <w:tcW w:w="7229" w:type="dxa"/>
          </w:tcPr>
          <w:p w14:paraId="5CCCA752" w14:textId="635152A8" w:rsidR="00D532CC" w:rsidRP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 w:rsidRPr="00D532CC">
              <w:rPr>
                <w:rFonts w:ascii="Calibri" w:eastAsia="Times New Roman" w:hAnsi="Calibri" w:cs="Calibri"/>
                <w:lang w:val="en-US" w:eastAsia="en-CA"/>
              </w:rPr>
              <w:t>Bedding Plant Fundraiser</w:t>
            </w:r>
          </w:p>
          <w:p w14:paraId="395C52B0" w14:textId="642404DA" w:rsidR="00055212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 xml:space="preserve"> Sales $9,265.81</w:t>
            </w:r>
          </w:p>
          <w:p w14:paraId="50E699EE" w14:textId="54DB0612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Total Profit $1,966.14</w:t>
            </w:r>
          </w:p>
          <w:p w14:paraId="3CBD670A" w14:textId="7184C970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Plants delivered May 19</w:t>
            </w:r>
            <w:r w:rsidRPr="00D532CC">
              <w:rPr>
                <w:rFonts w:ascii="Calibri" w:eastAsia="Times New Roman" w:hAnsi="Calibri" w:cs="Calibri"/>
                <w:vertAlign w:val="superscript"/>
                <w:lang w:val="en-US" w:eastAsia="en-CA"/>
              </w:rPr>
              <w:t>th</w:t>
            </w:r>
          </w:p>
          <w:p w14:paraId="4B1B6CA7" w14:textId="0E30B2EB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There is not a significant savings in group ordering for the classrooms</w:t>
            </w:r>
          </w:p>
          <w:p w14:paraId="7FE5B06E" w14:textId="77777777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Paintnite</w:t>
            </w:r>
            <w:proofErr w:type="spellEnd"/>
            <w:r>
              <w:rPr>
                <w:rFonts w:ascii="Calibri" w:eastAsia="Times New Roman" w:hAnsi="Calibri" w:cs="Calibri"/>
                <w:lang w:val="en-US" w:eastAsia="en-CA"/>
              </w:rPr>
              <w:t xml:space="preserve"> Fundraiser</w:t>
            </w:r>
          </w:p>
          <w:p w14:paraId="14512DA0" w14:textId="77777777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Profit $600</w:t>
            </w:r>
          </w:p>
          <w:p w14:paraId="0C732E5C" w14:textId="77777777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lastRenderedPageBreak/>
              <w:tab/>
              <w:t xml:space="preserve">Suggestion made to have 2 </w:t>
            </w:r>
            <w:proofErr w:type="spellStart"/>
            <w:r>
              <w:rPr>
                <w:rFonts w:ascii="Calibri" w:eastAsia="Times New Roman" w:hAnsi="Calibri" w:cs="Calibri"/>
                <w:lang w:val="en-US" w:eastAsia="en-CA"/>
              </w:rPr>
              <w:t>paintnites</w:t>
            </w:r>
            <w:proofErr w:type="spellEnd"/>
            <w:r>
              <w:rPr>
                <w:rFonts w:ascii="Calibri" w:eastAsia="Times New Roman" w:hAnsi="Calibri" w:cs="Calibri"/>
                <w:lang w:val="en-US" w:eastAsia="en-CA"/>
              </w:rPr>
              <w:t>, one for Junior grades and one for Senior grades</w:t>
            </w:r>
          </w:p>
          <w:p w14:paraId="1406EAF2" w14:textId="48745813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Playground Enhancement</w:t>
            </w:r>
          </w:p>
          <w:p w14:paraId="33F63411" w14:textId="77777777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All grants have come in</w:t>
            </w:r>
          </w:p>
          <w:p w14:paraId="465DBBFD" w14:textId="1699C520" w:rsidR="00D532CC" w:rsidRPr="00B3596F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ab/>
              <w:t>Phase 3 planning to take place in fall</w:t>
            </w:r>
          </w:p>
        </w:tc>
      </w:tr>
      <w:tr w:rsidR="00055212" w14:paraId="49E1E6D8" w14:textId="77777777" w:rsidTr="005F6FFD">
        <w:tc>
          <w:tcPr>
            <w:tcW w:w="2127" w:type="dxa"/>
          </w:tcPr>
          <w:p w14:paraId="7FB72473" w14:textId="34C7BA98" w:rsidR="00055212" w:rsidRDefault="00D532CC" w:rsidP="00BF0E78">
            <w:r>
              <w:lastRenderedPageBreak/>
              <w:t xml:space="preserve">Misc. Stop, </w:t>
            </w:r>
            <w:proofErr w:type="gramStart"/>
            <w:r>
              <w:t>Drop</w:t>
            </w:r>
            <w:proofErr w:type="gramEnd"/>
            <w:r>
              <w:t xml:space="preserve"> n’ Go</w:t>
            </w:r>
          </w:p>
        </w:tc>
        <w:tc>
          <w:tcPr>
            <w:tcW w:w="7229" w:type="dxa"/>
          </w:tcPr>
          <w:p w14:paraId="2FFE4D22" w14:textId="7228D13E" w:rsidR="00055212" w:rsidRPr="00B3596F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Mr. Rossi has spoken with the WSD into paving this area and by the Nursery Area</w:t>
            </w:r>
          </w:p>
        </w:tc>
      </w:tr>
      <w:tr w:rsidR="00D532CC" w14:paraId="03790871" w14:textId="77777777" w:rsidTr="005F6FFD">
        <w:tc>
          <w:tcPr>
            <w:tcW w:w="2127" w:type="dxa"/>
          </w:tcPr>
          <w:p w14:paraId="51386181" w14:textId="7ACF47AF" w:rsidR="00D532CC" w:rsidRDefault="00D532CC" w:rsidP="00BF0E78">
            <w:r>
              <w:t xml:space="preserve">Fun Lunch </w:t>
            </w:r>
          </w:p>
        </w:tc>
        <w:tc>
          <w:tcPr>
            <w:tcW w:w="7229" w:type="dxa"/>
          </w:tcPr>
          <w:p w14:paraId="7B017F2E" w14:textId="59CE68F0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Victoria Albert was selected for the Pay-It-Forward Fun Lunch ~ 400 students</w:t>
            </w:r>
          </w:p>
        </w:tc>
      </w:tr>
      <w:tr w:rsidR="00D532CC" w14:paraId="4951A3B8" w14:textId="77777777" w:rsidTr="005F6FFD">
        <w:tc>
          <w:tcPr>
            <w:tcW w:w="2127" w:type="dxa"/>
          </w:tcPr>
          <w:p w14:paraId="673A385E" w14:textId="77777777" w:rsidR="00D532CC" w:rsidRDefault="00D532CC" w:rsidP="00BF0E78"/>
        </w:tc>
        <w:tc>
          <w:tcPr>
            <w:tcW w:w="7229" w:type="dxa"/>
          </w:tcPr>
          <w:p w14:paraId="3F916EBA" w14:textId="37ECF6B7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 xml:space="preserve">May be some excess funds, this will be used at Victoria Albert </w:t>
            </w:r>
          </w:p>
        </w:tc>
      </w:tr>
      <w:tr w:rsidR="00D532CC" w14:paraId="12D9D106" w14:textId="77777777" w:rsidTr="005F6FFD">
        <w:tc>
          <w:tcPr>
            <w:tcW w:w="2127" w:type="dxa"/>
          </w:tcPr>
          <w:p w14:paraId="5C02B4FD" w14:textId="77777777" w:rsidR="00D532CC" w:rsidRDefault="00D532CC" w:rsidP="00BF0E78"/>
        </w:tc>
        <w:tc>
          <w:tcPr>
            <w:tcW w:w="7229" w:type="dxa"/>
          </w:tcPr>
          <w:p w14:paraId="6EE6445F" w14:textId="2FCC0199" w:rsidR="00D532CC" w:rsidRDefault="00D532CC" w:rsidP="007F2E77">
            <w:pPr>
              <w:numPr>
                <w:ilvl w:val="0"/>
                <w:numId w:val="6"/>
              </w:numPr>
              <w:textAlignment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Still have time to renew membership to hotlunches.net</w:t>
            </w:r>
          </w:p>
        </w:tc>
      </w:tr>
      <w:tr w:rsidR="001405A8" w14:paraId="489A6491" w14:textId="77777777" w:rsidTr="005F6FFD">
        <w:tc>
          <w:tcPr>
            <w:tcW w:w="9356" w:type="dxa"/>
            <w:gridSpan w:val="2"/>
          </w:tcPr>
          <w:p w14:paraId="24B18079" w14:textId="546FF78D" w:rsidR="001405A8" w:rsidRDefault="006669CB" w:rsidP="00BF0E78">
            <w:r>
              <w:t>Meeting adjourned at 8:00</w:t>
            </w:r>
            <w:r w:rsidR="001405A8">
              <w:t xml:space="preserve"> PM.</w:t>
            </w:r>
          </w:p>
        </w:tc>
      </w:tr>
    </w:tbl>
    <w:p w14:paraId="745D89B6" w14:textId="386BD69B" w:rsidR="001405A8" w:rsidRPr="003C5235" w:rsidRDefault="001405A8" w:rsidP="00BF0E78">
      <w:pPr>
        <w:rPr>
          <w:b/>
          <w:sz w:val="36"/>
          <w:szCs w:val="36"/>
        </w:rPr>
      </w:pPr>
    </w:p>
    <w:sectPr w:rsidR="001405A8" w:rsidRPr="003C5235" w:rsidSect="00022A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B0A7E"/>
    <w:multiLevelType w:val="multilevel"/>
    <w:tmpl w:val="54BAD5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F58595C"/>
    <w:multiLevelType w:val="hybridMultilevel"/>
    <w:tmpl w:val="CB3663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41876"/>
    <w:multiLevelType w:val="hybridMultilevel"/>
    <w:tmpl w:val="5412D1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D693A"/>
    <w:multiLevelType w:val="hybridMultilevel"/>
    <w:tmpl w:val="6AB8B4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44769"/>
    <w:multiLevelType w:val="hybridMultilevel"/>
    <w:tmpl w:val="98C2D5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23FF6"/>
    <w:multiLevelType w:val="hybridMultilevel"/>
    <w:tmpl w:val="DE9EC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03235"/>
    <w:multiLevelType w:val="hybridMultilevel"/>
    <w:tmpl w:val="B4E07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56342"/>
    <w:multiLevelType w:val="hybridMultilevel"/>
    <w:tmpl w:val="3B44F5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E7DEE"/>
    <w:multiLevelType w:val="hybridMultilevel"/>
    <w:tmpl w:val="F2C4E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D531B"/>
    <w:multiLevelType w:val="hybridMultilevel"/>
    <w:tmpl w:val="09AC74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F36"/>
    <w:multiLevelType w:val="hybridMultilevel"/>
    <w:tmpl w:val="498010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227A12"/>
    <w:multiLevelType w:val="hybridMultilevel"/>
    <w:tmpl w:val="B8FE7B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036C6"/>
    <w:multiLevelType w:val="hybridMultilevel"/>
    <w:tmpl w:val="2EA82C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B185F"/>
    <w:multiLevelType w:val="hybridMultilevel"/>
    <w:tmpl w:val="3606EC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1119E"/>
    <w:multiLevelType w:val="hybridMultilevel"/>
    <w:tmpl w:val="24AADE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9633F"/>
    <w:multiLevelType w:val="hybridMultilevel"/>
    <w:tmpl w:val="6AD4E1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15938CD"/>
    <w:multiLevelType w:val="hybridMultilevel"/>
    <w:tmpl w:val="B57001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2"/>
  </w:num>
  <w:num w:numId="4">
    <w:abstractNumId w:val="11"/>
  </w:num>
  <w:num w:numId="5">
    <w:abstractNumId w:val="13"/>
  </w:num>
  <w:num w:numId="6">
    <w:abstractNumId w:val="5"/>
  </w:num>
  <w:num w:numId="7">
    <w:abstractNumId w:val="8"/>
  </w:num>
  <w:num w:numId="8">
    <w:abstractNumId w:val="2"/>
  </w:num>
  <w:num w:numId="9">
    <w:abstractNumId w:val="0"/>
  </w:num>
  <w:num w:numId="10">
    <w:abstractNumId w:val="16"/>
  </w:num>
  <w:num w:numId="11">
    <w:abstractNumId w:val="6"/>
  </w:num>
  <w:num w:numId="12">
    <w:abstractNumId w:val="9"/>
  </w:num>
  <w:num w:numId="13">
    <w:abstractNumId w:val="15"/>
  </w:num>
  <w:num w:numId="14">
    <w:abstractNumId w:val="7"/>
  </w:num>
  <w:num w:numId="15">
    <w:abstractNumId w:val="4"/>
  </w:num>
  <w:num w:numId="16">
    <w:abstractNumId w:val="1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AEIzUyMDS0MzIyUdpeDU4uLM/DyQAkPDWgCt0UcVLQAAAA=="/>
  </w:docVars>
  <w:rsids>
    <w:rsidRoot w:val="000771E7"/>
    <w:rsid w:val="00022AA2"/>
    <w:rsid w:val="00055212"/>
    <w:rsid w:val="0005626F"/>
    <w:rsid w:val="000575B0"/>
    <w:rsid w:val="00067719"/>
    <w:rsid w:val="0007224A"/>
    <w:rsid w:val="000771E7"/>
    <w:rsid w:val="000A0082"/>
    <w:rsid w:val="000E1F82"/>
    <w:rsid w:val="00102F77"/>
    <w:rsid w:val="00113007"/>
    <w:rsid w:val="00117104"/>
    <w:rsid w:val="00120B94"/>
    <w:rsid w:val="001405A8"/>
    <w:rsid w:val="00194DA3"/>
    <w:rsid w:val="001A5B45"/>
    <w:rsid w:val="001E0B72"/>
    <w:rsid w:val="001E67DE"/>
    <w:rsid w:val="00206A1C"/>
    <w:rsid w:val="002856E3"/>
    <w:rsid w:val="002A4878"/>
    <w:rsid w:val="002B1C7F"/>
    <w:rsid w:val="002C2F88"/>
    <w:rsid w:val="002E44DC"/>
    <w:rsid w:val="0033678C"/>
    <w:rsid w:val="00373A03"/>
    <w:rsid w:val="00394048"/>
    <w:rsid w:val="003C5235"/>
    <w:rsid w:val="003D799E"/>
    <w:rsid w:val="00406132"/>
    <w:rsid w:val="004428EA"/>
    <w:rsid w:val="00471EE0"/>
    <w:rsid w:val="004A72F0"/>
    <w:rsid w:val="004D0296"/>
    <w:rsid w:val="004F7351"/>
    <w:rsid w:val="00506D76"/>
    <w:rsid w:val="00527CF1"/>
    <w:rsid w:val="00556A7E"/>
    <w:rsid w:val="00565596"/>
    <w:rsid w:val="0057261A"/>
    <w:rsid w:val="0058573D"/>
    <w:rsid w:val="005B0130"/>
    <w:rsid w:val="005E4D92"/>
    <w:rsid w:val="005E7DC3"/>
    <w:rsid w:val="005F41FF"/>
    <w:rsid w:val="005F6FFD"/>
    <w:rsid w:val="005F7EEA"/>
    <w:rsid w:val="00612943"/>
    <w:rsid w:val="00613DBB"/>
    <w:rsid w:val="006669CB"/>
    <w:rsid w:val="00672468"/>
    <w:rsid w:val="006950E9"/>
    <w:rsid w:val="006A1D74"/>
    <w:rsid w:val="006A3594"/>
    <w:rsid w:val="00727D9E"/>
    <w:rsid w:val="00761897"/>
    <w:rsid w:val="007A26A9"/>
    <w:rsid w:val="007A7EE1"/>
    <w:rsid w:val="007D6D39"/>
    <w:rsid w:val="007F2E77"/>
    <w:rsid w:val="00812879"/>
    <w:rsid w:val="00834B2B"/>
    <w:rsid w:val="008A6740"/>
    <w:rsid w:val="008B22EB"/>
    <w:rsid w:val="00956D5D"/>
    <w:rsid w:val="009F031C"/>
    <w:rsid w:val="00A12CB5"/>
    <w:rsid w:val="00A333DA"/>
    <w:rsid w:val="00A754E8"/>
    <w:rsid w:val="00A90A43"/>
    <w:rsid w:val="00AA7536"/>
    <w:rsid w:val="00AC6743"/>
    <w:rsid w:val="00AD7AB3"/>
    <w:rsid w:val="00B07773"/>
    <w:rsid w:val="00B26844"/>
    <w:rsid w:val="00B3596F"/>
    <w:rsid w:val="00B3709C"/>
    <w:rsid w:val="00B46B5D"/>
    <w:rsid w:val="00B760F3"/>
    <w:rsid w:val="00BA078D"/>
    <w:rsid w:val="00BF0E78"/>
    <w:rsid w:val="00C41F07"/>
    <w:rsid w:val="00C52A83"/>
    <w:rsid w:val="00C57384"/>
    <w:rsid w:val="00C8521E"/>
    <w:rsid w:val="00C87B49"/>
    <w:rsid w:val="00C93CE6"/>
    <w:rsid w:val="00CF21FA"/>
    <w:rsid w:val="00D07951"/>
    <w:rsid w:val="00D10C8C"/>
    <w:rsid w:val="00D20E0F"/>
    <w:rsid w:val="00D41A15"/>
    <w:rsid w:val="00D532CC"/>
    <w:rsid w:val="00D54266"/>
    <w:rsid w:val="00D65EA8"/>
    <w:rsid w:val="00D75022"/>
    <w:rsid w:val="00DD6F7E"/>
    <w:rsid w:val="00DF4D06"/>
    <w:rsid w:val="00E136EE"/>
    <w:rsid w:val="00E20C98"/>
    <w:rsid w:val="00E77055"/>
    <w:rsid w:val="00EA7746"/>
    <w:rsid w:val="00EB12E6"/>
    <w:rsid w:val="00EC26CD"/>
    <w:rsid w:val="00EF5736"/>
    <w:rsid w:val="00F312D7"/>
    <w:rsid w:val="00FB7C64"/>
    <w:rsid w:val="00FC4594"/>
    <w:rsid w:val="00FC625F"/>
    <w:rsid w:val="00FE1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E6654"/>
  <w15:docId w15:val="{748576A7-355F-49D8-B775-EC6DA4E1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0E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0E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E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0E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0E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0E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rsid w:val="00BF0E7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F0E78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F0E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0E7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BF0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2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A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A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A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2AA2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E136E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136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1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F1AB0-4D53-437E-83FE-230CB47D4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3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innipeg</Company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Stobart</dc:creator>
  <cp:lastModifiedBy>James Wright</cp:lastModifiedBy>
  <cp:revision>13</cp:revision>
  <cp:lastPrinted>2017-02-13T15:04:00Z</cp:lastPrinted>
  <dcterms:created xsi:type="dcterms:W3CDTF">2017-06-07T18:58:00Z</dcterms:created>
  <dcterms:modified xsi:type="dcterms:W3CDTF">2017-10-02T18:22:00Z</dcterms:modified>
</cp:coreProperties>
</file>